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49.png" ContentType="image/png"/>
  <Override PartName="/word/media/rId53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ithmetic on complex numbers</w:t>
      </w:r>
    </w:p>
    <w:p>
      <w:pPr>
        <w:pStyle w:val="Author"/>
      </w:pPr>
      <w:r>
        <w:t xml:space="preserve">Charlotte 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Doing arithmetic using complex numbers is a core concept in mathematics as it allows you to perform calculations in the complex plane. This guide covers addition, subtraction, multiplication, and division on complex numbers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complex numbers help you solve equations such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by introducing the imaginary uni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BodyText"/>
      </w:pPr>
      <w:r>
        <w:t xml:space="preserve">However, what should you do if you want to add together or divide two or more different complex numbers?</w:t>
      </w:r>
    </w:p>
    <w:p>
      <w:pPr>
        <w:pStyle w:val="BodyText"/>
      </w:pPr>
      <w:r>
        <w:t xml:space="preserve">Arithmetic on real numbers underpins almost every aspect of life. Since the complex numbers extend the real numbers, it is natural to ask how arithmetic operations work on complex numbers.</w:t>
      </w:r>
      <w:r>
        <w:t xml:space="preserve"> </w:t>
      </w:r>
      <w:r>
        <w:t xml:space="preserve">It turns out that this type of arithmetic is a powerful tool used to solve a variety of problems across mathematics, physics, engineering, and computer science.</w:t>
      </w:r>
      <w:r>
        <w:t xml:space="preserve"> </w:t>
      </w:r>
      <w:r>
        <w:t xml:space="preserve">It can be used to solve problems relating to fluid dynamics, oscillations, computer graphics, and many more!</w:t>
      </w:r>
    </w:p>
    <w:p>
      <w:pPr>
        <w:pStyle w:val="BodyText"/>
      </w:pPr>
      <w:r>
        <w:t xml:space="preserve">Understanding how to do arithmetic using complex numbers allows you to perform operations - addition, subtraction, multiplication, and division - providing a framework for studying electrical circuits, wave behaviour and even quantum mechanics.</w:t>
      </w:r>
    </w:p>
    <w:p>
      <w:pPr>
        <w:pStyle w:val="BodyText"/>
      </w:pPr>
      <w:r>
        <w:t xml:space="preserve">This guide will focus on how to perform these operations: starting with addition and subtraction, moving on to multiplication, then division, and finishing with quick-check questions at the end where you can test yourself. Throughout, Argand diagrams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) are used to visualize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important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out the guide, complex numbers are written as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re real numbers known as the</w:t>
            </w:r>
            <w:r>
              <w:t xml:space="preserve"> </w:t>
            </w:r>
            <w:r>
              <w:rPr>
                <w:b/>
                <w:bCs/>
              </w:rPr>
              <w:t xml:space="preserve">real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/>
                <w:bCs/>
              </w:rPr>
              <w:t xml:space="preserve">imaginary</w:t>
            </w:r>
            <w:r>
              <w:t xml:space="preserve"> </w:t>
            </w:r>
            <w:r>
              <w:t xml:space="preserve">parts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.</w:t>
            </w:r>
          </w:p>
        </w:tc>
      </w:tr>
    </w:tbl>
    <w:bookmarkEnd w:id="24"/>
    <w:bookmarkStart w:id="40" w:name="addition-and-subtraction"/>
    <w:p>
      <w:pPr>
        <w:pStyle w:val="Heading1"/>
      </w:pPr>
      <w:r>
        <w:t xml:space="preserve">Addition and subtra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a complex number has both a real part and an imaginary part. When you want to add or subtract complex numbers you should</w:t>
      </w:r>
      <w:r>
        <w:t xml:space="preserve"> </w:t>
      </w:r>
      <w:r>
        <w:rPr>
          <w:b/>
          <w:bCs/>
        </w:rPr>
        <w:t xml:space="preserve">add/subtract the real part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dd/subtract the imaginary parts</w:t>
      </w:r>
      <w:r>
        <w:t xml:space="preserve">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then you could use this general form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and removing the brackets gives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i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+</m:t>
          </m:r>
          <m:r>
            <m:t>d</m:t>
          </m:r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Now you can group together the real and imaginary parts to simplify the expression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−</m:t>
        </m:r>
        <m:r>
          <m:t>w</m:t>
        </m:r>
      </m:oMath>
      <w:r>
        <w:t xml:space="preserve"> </w:t>
      </w:r>
      <w:r>
        <w:t xml:space="preserve">then you could use this general form (very similar to the general form for addition) paying special attention to the sign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It follows from these considerations that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. This means that you can add and subtract complex numbers by adding and subtracting their imaginary parts.</w:t>
      </w:r>
    </w:p>
    <w:p>
      <w:pPr>
        <w:pStyle w:val="BodyText"/>
      </w:pPr>
      <w:r>
        <w:t xml:space="preserve">Here are some examples of adding and subtract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o work this out you should add the real parts of the two complex numbers and then add the imaginary parts of the two complex numbers.</w:t>
            </w:r>
          </w:p>
          <w:p>
            <w:pPr>
              <w:pStyle w:val="BodyText"/>
            </w:pPr>
            <w:r>
              <w:t xml:space="preserve">Her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,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. 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You do not need to write this working every time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You should be very careful when dealing with different signs (</w:t>
            </w:r>
            <m:oMath>
              <m:r>
                <m:rPr>
                  <m:sty m:val="p"/>
                </m:rPr>
                <m:t>−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+</m:t>
              </m:r>
            </m:oMath>
            <w:r>
              <w:t xml:space="preserve">)! This is where being very explicit could help - if you want to, do not be afraid to clearly identify the real and imaginary parts of the complex numbers first (like in Example 1).</w:t>
            </w:r>
          </w:p>
          <w:p>
            <w:pPr>
              <w:pStyle w:val="BodyText"/>
            </w:pPr>
            <w:r>
              <w:t xml:space="preserve">For instanc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,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0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 </w:t>
            </w:r>
            <w:r>
              <w:t xml:space="preserve">(as you are subtracting these complex numbers)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  <w:r>
              <w:t xml:space="preserve">.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do not need to write this working if you do not want to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Here, you can start by getting rid of the bracket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Collecting together the real and imaginary par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finally, factorizing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</w:tc>
      </w:tr>
    </w:tbl>
    <w:p>
      <w:pPr>
        <w:pStyle w:val="FirstParagraph"/>
      </w:pP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you can see two points plotted on an Argand diagram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 on Argand diagrams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wo complex numbers: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35"/>
        </w:tc>
      </w:tr>
    </w:tbl>
    <w:p>
      <w:pPr>
        <w:pStyle w:val="BodyText"/>
      </w:pPr>
      <w:r>
        <w:t xml:space="preserve">You can visualize the addition/subtraction of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.</w:t>
      </w:r>
      <w:r>
        <w:t xml:space="preserve"> </w:t>
      </w:r>
      <w:r>
        <w:t xml:space="preserve">Start at the point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 </w:t>
      </w: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.</w:t>
      </w:r>
      <w:r>
        <w:t xml:space="preserve"> </w:t>
      </w:r>
      <w:r>
        <w:t xml:space="preserve">If you add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, you are adding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real part and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o the imaginary part. This means that you move the poin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its to the right and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units down. If you subtract, then then you will move these in opposite directions. Where is your new point going to be o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? The answer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is given in</w:t>
      </w:r>
      <w:r>
        <w:t xml:space="preserve"> </w:t>
      </w:r>
      <w:hyperlink w:anchor="fig-2">
        <w:r>
          <w:rPr>
            <w:rStyle w:val="Hyperlink"/>
          </w:rPr>
          <w:t xml:space="preserve">Figure 2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2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2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An Argand diagram with two complex numbers:</w:t>
            </w:r>
            <w:r>
              <w:t xml:space="preserve"> </w:t>
            </w:r>
            <m:oMath>
              <m:r>
                <m:t>w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 alongside the point generated by adding these two complex numbers together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+</m:t>
              </m:r>
              <m:r>
                <m:t>w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.</w:t>
            </w:r>
          </w:p>
          <w:bookmarkEnd w:id="39"/>
        </w:tc>
      </w:tr>
    </w:tbl>
    <w:bookmarkEnd w:id="40"/>
    <w:bookmarkStart w:id="57" w:name="multiplication"/>
    <w:p>
      <w:pPr>
        <w:pStyle w:val="Heading1"/>
      </w:pPr>
      <w:r>
        <w:t xml:space="preserve">Multiplication</w:t>
      </w:r>
    </w:p>
    <w:p>
      <w:pPr>
        <w:pStyle w:val="FirstParagraph"/>
      </w:pPr>
      <w:r>
        <w:t xml:space="preserve">In this section, you will learn how to multiply complex numbers together.</w:t>
      </w:r>
      <w:r>
        <w:t xml:space="preserve"> </w:t>
      </w:r>
      <w:r>
        <w:t xml:space="preserve">You can do this by expanding the brackets and using the fact that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(For more information on this please see [Guide: Introduction to expanding brackets])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t>w</m:t>
        </m:r>
      </m:oMath>
      <w:r>
        <w:t xml:space="preserve"> </w:t>
      </w:r>
      <w:r>
        <w:t xml:space="preserve">then you could write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d</m:t>
          </m:r>
          <m:sSup>
            <m:e>
              <m:r>
                <m:t>i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Now you use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to simplify this expression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−</m:t>
          </m:r>
          <m:r>
            <m:t>b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c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d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d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c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So this is the general form; in practice, it is best to expand brackets each time as this expands upon a skill central to other areas of mathematics.</w:t>
      </w:r>
    </w:p>
    <w:p>
      <w:pPr>
        <w:pStyle w:val="BodyText"/>
      </w:pPr>
      <w:r>
        <w:t xml:space="preserve">Here are some examples of multiply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Expanding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aking care of the sign,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oMath>
            </m:oMathPara>
          </w:p>
          <w:p>
            <w:pPr>
              <w:pStyle w:val="FirstParagraph"/>
            </w:pPr>
            <w:r>
              <w:t xml:space="preserve">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=</m:t>
                </m:r>
                <m:r>
                  <m:t>17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7</m:t>
              </m:r>
              <m:r>
                <m:rPr>
                  <m:sty m:val="p"/>
                </m:rPr>
                <m:t>−</m:t>
              </m:r>
              <m:r>
                <m:t>9</m:t>
              </m:r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laws of indices to simplify the square roots, you can sa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Here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(taking care of signs!) 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6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6</m:t>
                      </m:r>
                    </m:e>
                  </m:rad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Multiplying out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Here you can see that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refore you are left with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Now you can use the fact that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 to giv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=</m:t>
                </m:r>
                <m:r>
                  <m:t>34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4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are left with a real number which might seem strange because you multiplied two complex numbers together. However, you can see that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i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complex conjugat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i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is leads to an important result regarding the product of a complex number and its complex conjugat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you</w:t>
            </w:r>
            <w:r>
              <w:t xml:space="preserve"> </w:t>
            </w:r>
            <w:r>
              <w:rPr>
                <w:b/>
                <w:bCs/>
              </w:rPr>
              <w:t xml:space="preserve">multiply</w:t>
            </w:r>
            <w:r>
              <w:t xml:space="preserve"> </w:t>
            </w:r>
            <w:r>
              <w:t xml:space="preserve">any</w:t>
            </w:r>
            <w:r>
              <w:t xml:space="preserve"> </w:t>
            </w:r>
            <w:r>
              <w:rPr>
                <w:b/>
                <w:bCs/>
              </w:rPr>
              <w:t xml:space="preserve">two complex conjugates together</w:t>
            </w:r>
            <w:r>
              <w:t xml:space="preserve">, the</w:t>
            </w:r>
            <w:r>
              <w:t xml:space="preserve"> </w:t>
            </w:r>
            <w:r>
              <w:rPr>
                <w:b/>
                <w:bCs/>
              </w:rPr>
              <w:t xml:space="preserve">result is a real number</w:t>
            </w:r>
            <w:r>
              <w:t xml:space="preserve"> </w:t>
            </w:r>
            <w:r>
              <w:t xml:space="preserve">(see Example 6). Consider the complex number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; the complex conjugate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z</m:t>
                  </m:r>
                </m:e>
              </m:acc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i</m:t>
              </m:r>
            </m:oMath>
            <w:r>
              <w:t xml:space="preserve">. (Please se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uide: Introduction to complex numbers</w:t>
              </w:r>
            </w:hyperlink>
            <w:r>
              <w:t xml:space="preserve"> </w:t>
            </w:r>
            <w:r>
              <w:t xml:space="preserve">for further information on complex conjugates.)</w:t>
            </w:r>
          </w:p>
          <w:p>
            <w:pPr>
              <w:pStyle w:val="BodyText"/>
            </w:pPr>
            <w:r>
              <w:t xml:space="preserve">What happens if you multiply these complex numbers together?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he key takeaway from this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 this is a result that you should reme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eel free to try this out yourself with any two complex conjugates you can think of!</w:t>
            </w:r>
          </w:p>
        </w:tc>
      </w:tr>
    </w:tbl>
    <w:p>
      <w:pPr>
        <w:pStyle w:val="BodyText"/>
      </w:pPr>
      <w:r>
        <w:t xml:space="preserve">There is one other special case of note when multiplying two complex numbers together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you are multiplying a complex number by a</w:t>
            </w:r>
            <w:r>
              <w:t xml:space="preserve"> </w:t>
            </w:r>
            <w:r>
              <w:rPr>
                <w:b/>
                <w:bCs/>
              </w:rPr>
              <w:t xml:space="preserve">real number</w:t>
            </w:r>
            <w:r>
              <w:t xml:space="preserve">, you can multiply the real part and the imaginary part by this nu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example, if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is a real number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Consider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from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which is plotted again on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3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3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n Argand diagram with the complex number: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2"/>
        </w:tc>
      </w:tr>
    </w:tbl>
    <w:p>
      <w:pPr>
        <w:pStyle w:val="BodyText"/>
      </w:pPr>
      <w:r>
        <w:t xml:space="preserve">Visualize the result of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  <w:r>
        <w:t xml:space="preserve">.</w:t>
      </w:r>
      <w:r>
        <w:t xml:space="preserve"> </w:t>
      </w:r>
      <w:r>
        <w:t xml:space="preserve">What does it mean to multiply a complex number by a real number?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−</m:t>
          </m:r>
          <m:r>
            <m:t>8</m:t>
          </m:r>
          <m:r>
            <m:t>i</m:t>
          </m:r>
        </m:oMath>
      </m:oMathPara>
    </w:p>
    <w:p>
      <w:pPr>
        <w:pStyle w:val="FirstParagraph"/>
      </w:pPr>
      <w:r>
        <w:t xml:space="preserve">Where is this point in relation to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? The answer is given in</w:t>
      </w:r>
      <w:r>
        <w:t xml:space="preserve"> </w:t>
      </w:r>
      <w:hyperlink w:anchor="fig-4">
        <w:r>
          <w:rPr>
            <w:rStyle w:val="Hyperlink"/>
          </w:rPr>
          <w:t xml:space="preserve">Figure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4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4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An Argand diagram with the complex numbers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and the product</w:t>
            </w:r>
            <w:r>
              <w:t xml:space="preserve"> </w:t>
            </w:r>
            <m:oMath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6"/>
        </w:tc>
      </w:tr>
    </w:tbl>
    <w:p>
      <w:pPr>
        <w:pStyle w:val="BodyText"/>
      </w:pPr>
      <w:r>
        <w:t xml:space="preserve">Notice that by multiplying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ou have scaled both the real and the imaginary parts by</w:t>
      </w:r>
      <w:r>
        <w:t xml:space="preserve"> </w:t>
      </w:r>
      <m:oMath>
        <m:r>
          <m:t>2</m:t>
        </m:r>
      </m:oMath>
      <w:r>
        <w:t xml:space="preserve">. Visually, this means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has been stretched outwards, away from the origin. So multiplying a complex number by a real number</w:t>
      </w:r>
      <w:r>
        <w:t xml:space="preserve"> </w:t>
      </w:r>
      <w:r>
        <w:t xml:space="preserve">‘scales’</w:t>
      </w:r>
      <w:r>
        <w:t xml:space="preserve"> </w:t>
      </w:r>
      <w:r>
        <w:t xml:space="preserve">the line connecting the complex number to</w:t>
      </w:r>
      <w: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reas multiplying a complex number by a real number gives a scaling effect, multiplying two complex numbers together gives a transformation by both</w:t>
            </w:r>
            <w:r>
              <w:t xml:space="preserve"> </w:t>
            </w:r>
            <w:r>
              <w:rPr>
                <w:i/>
                <w:iCs/>
              </w:rPr>
              <w:t xml:space="preserve">scaling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rotation</w:t>
            </w:r>
            <w:r>
              <w:t xml:space="preserve">. The reason for this is due to the deep relationship between complex numbers and trigonometry. See [Guide: Modulus-argument form for complex numbers] for more.</w:t>
            </w:r>
          </w:p>
        </w:tc>
      </w:tr>
    </w:tbl>
    <w:bookmarkEnd w:id="57"/>
    <w:bookmarkStart w:id="64" w:name="division"/>
    <w:p>
      <w:pPr>
        <w:pStyle w:val="Heading1"/>
      </w:pPr>
      <w:r>
        <w:t xml:space="preserve">Division</w:t>
      </w:r>
    </w:p>
    <w:p>
      <w:pPr>
        <w:pStyle w:val="FirstParagraph"/>
      </w:pPr>
      <w:r>
        <w:t xml:space="preserve">Dividing two complex numbers requires a little more thought. Suppose you have two complex numbers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r>
          <m:t>d</m:t>
        </m:r>
        <m:r>
          <m:t>i</m:t>
        </m:r>
      </m:oMath>
      <w:r>
        <w:t xml:space="preserve">. How would you work ou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</m:oMath>
      </m:oMathPara>
    </w:p>
    <w:p>
      <w:pPr>
        <w:pStyle w:val="FirstParagraph"/>
      </w:pPr>
      <w:r>
        <w:t xml:space="preserve">to give an answer in the form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t>i</m:t>
        </m:r>
      </m:oMath>
      <w:r>
        <w:t xml:space="preserve">?</w:t>
      </w:r>
    </w:p>
    <w:p>
      <w:pPr>
        <w:pStyle w:val="BodyText"/>
      </w:pPr>
      <w:r>
        <w:t xml:space="preserve">You know how to divide by a non-zero real number, so can you manipulate this expression to get a real number in the denominator? The idea is to use the complex conjugate, which you have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to ensure the denominator is a real number.</w:t>
      </w:r>
    </w:p>
    <w:p>
      <w:pPr>
        <w:pStyle w:val="BodyText"/>
      </w:pPr>
      <w:r>
        <w:t xml:space="preserve">You know from the result after Example 6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+</m:t>
            </m:r>
            <m:r>
              <m:t>d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d</m:t>
            </m:r>
            <m:r>
              <m:t>i</m:t>
            </m:r>
          </m:e>
        </m:d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 this will ensure the real number in the denominator. This needs to be introduced without changing the value of the fraction, so what you will need to do is multiply</w:t>
      </w:r>
      <w:r>
        <w:t xml:space="preserve"> </w:t>
      </w:r>
      <w:r>
        <w:rPr>
          <w:b/>
          <w:bCs/>
        </w:rPr>
        <w:t xml:space="preserve">top and bottom of the fraction by the complex conjugate of the bottom</w:t>
      </w:r>
      <w:r>
        <w:t xml:space="preserve">. (This is the same as multiplying by</w:t>
      </w:r>
      <w:r>
        <w:t xml:space="preserve"> </w:t>
      </w:r>
      <m:oMath>
        <m:r>
          <m:t>1</m:t>
        </m:r>
      </m:oMath>
      <w:r>
        <w:t xml:space="preserve">.) Doing this giv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den>
          </m:f>
        </m:oMath>
      </m:oMathPara>
    </w:p>
    <w:p>
      <w:pPr>
        <w:pStyle w:val="FirstParagraph"/>
      </w:pPr>
    </w:p>
    <w:p>
      <w:pPr>
        <w:pStyle w:val="BodyText"/>
      </w:pPr>
      <w:r>
        <w:t xml:space="preserve">The denominator simplifies to</w:t>
      </w:r>
      <w:r>
        <w:t xml:space="preserve"> </w:t>
      </w: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You can then work out the numerator by multiplying the complex numbers as above, to ge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d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d</m:t>
                  </m:r>
                </m:e>
              </m:d>
              <m:r>
                <m:t>i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s a final answer. Once again, it’s not about memorising the final answer, but understanding the process needed to get to this stage. To divide a complex number,</w:t>
      </w:r>
      <w:r>
        <w:t xml:space="preserve"> </w:t>
      </w:r>
      <w:r>
        <w:rPr>
          <w:b/>
          <w:bCs/>
        </w:rPr>
        <w:t xml:space="preserve">multiply top and bottom by the complex conjugate of the bottom, then simplify accordingly</w:t>
      </w:r>
      <w:r>
        <w:t xml:space="preserve">. Here are some exampl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in the form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t>i</m:t>
              </m:r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i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know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29</m:t>
              </m:r>
            </m:oMath>
            <w:r>
              <w:t xml:space="preserve">,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29</m:t>
                    </m:r>
                  </m:den>
                </m:f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and this is your final answer. You could also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as your final answers as well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 </w:t>
            </w: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and so your final answer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1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oMath>
            </m:oMathPara>
          </w:p>
          <w:p>
            <w:pPr>
              <w:pStyle w:val="FirstParagraph"/>
            </w:pP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t>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is is an acceptable final answer; or if you wanted to, you could take out a factor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and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</w:tc>
      </w:tr>
    </w:tbl>
    <w:bookmarkEnd w:id="64"/>
    <w:bookmarkStart w:id="65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ork out the following arithmetic questions, giving your answers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 If your answer is a fraction please write it in decimal form.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9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den>
        </m:f>
      </m:oMath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Determine whether the following statements are true or false:</w:t>
      </w:r>
    </w:p>
    <w:p>
      <w:pPr>
        <w:numPr>
          <w:ilvl w:val="0"/>
          <w:numId w:val="1004"/>
        </w:numPr>
      </w:pPr>
      <w:r>
        <w:t xml:space="preserve">Multiplying togeth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will give you a real number.</w:t>
      </w:r>
    </w:p>
    <w:p>
      <w:pPr>
        <w:numPr>
          <w:ilvl w:val="0"/>
          <w:numId w:val="1004"/>
        </w:numPr>
      </w:pPr>
      <w:r>
        <w:t xml:space="preserve">The real part of the answer to 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</m:e>
        </m:d>
      </m:oMath>
      <w:r>
        <w:t xml:space="preserve"> </w:t>
      </w:r>
      <w:r>
        <w:t xml:space="preserve">is negative.</w:t>
      </w:r>
    </w:p>
    <w:bookmarkEnd w:id="65"/>
    <w:bookmarkStart w:id="69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o find out more about what happens when two complex numbers are multiplied (and much more), please see [Guide: Modulus-argument form of complex numbers].</w:t>
      </w:r>
    </w:p>
    <w:p>
      <w:pPr>
        <w:pStyle w:val="BodyText"/>
      </w:pPr>
      <w:hyperlink r:id="rId66">
        <w:r>
          <w:rPr>
            <w:rStyle w:val="Hyperlink"/>
          </w:rPr>
          <w:t xml:space="preserve">For more questions on the subject, please go to Questions: Arithmetic on complex numbers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6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67">
        <w:r>
          <w:rPr>
            <w:rStyle w:val="Hyperlink"/>
          </w:rPr>
          <w:t xml:space="preserve">This work is licensed under CC BY-NC-SA 4.0.</w:t>
        </w:r>
      </w:hyperlink>
    </w:p>
    <w:bookmarkEnd w:id="68"/>
    <w:bookmarkEnd w:id="6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ithmetic on complex numbers</dc:title>
  <dc:creator>Charlotte McCarthy</dc:creator>
  <cp:keywords/>
  <dcterms:created xsi:type="dcterms:W3CDTF">2025-05-01T11:55:52Z</dcterms:created>
  <dcterms:modified xsi:type="dcterms:W3CDTF">2025-05-01T11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oing arithmetic using complex numbers is a core concept in mathematics as it allows you to perform calculations in the complex plane. This guide covers addition, subtraction, multiplication, and division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arithmeticoncomplexnumber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